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89086c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89086c5-8ba0-11ed-91c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Sw7FQAgivYD3v6U38AHTdNPNS3DR6SedLogK6GBeq/GpfwBqUF24N33hvf79h6mZEmJzlTYpHogC4YyRN/AaUGx8dvCqG6zfDt7oZnwMcqN+ovRZC/xaNrqol/ImzFflY91aOYvlEI9Yo7di9DbFaxnHTJDiifklIuk99jDVaXxwcGRDH53ny4wp6vGDPF+iwXI2Yq4/GOkYRJ5L6zcuHNWszIUd+026K6mvgNy/I52YY7aXyvmQMVjDbveqmg1+iSM9wwbJ8aaPMWS4hXkEUSKLlJOO/aZcrRjLJe5/3adN4bhjFvqzXex+it6YH60OzUg1QTbm2+02q29n/qJ8hAFW8NSpqk4lV+I7jJRkuHI+kIcfN+f8yh/wQM/5+PZ59wdruHo8QoqyG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No Service for my Great Call Jitterbug cell. Everett, WA</w:t>
      </w:r>
    </w:p>
    <w:bookmarkStart w:id="25" w:name="phjdtfd-feb-03-2023-0232-am"/>
    <w:p>
      <w:pPr>
        <w:pStyle w:val="Heading2"/>
      </w:pPr>
      <w:r>
        <w:t xml:space="preserve">9PHjDtfD —</w:t>
      </w:r>
      <w:r>
        <w:t xml:space="preserve"> </w:t>
      </w:r>
      <w:hyperlink r:id="rId24">
        <w:r>
          <w:rPr>
            <w:rStyle w:val="Hyperlink"/>
          </w:rPr>
          <w:t xml:space="preserve">Feb 03, 2023 02:32 am</w:t>
        </w:r>
      </w:hyperlink>
    </w:p>
    <w:p>
      <w:pPr>
        <w:pStyle w:val="FirstParagraph"/>
      </w:pPr>
      <w:r>
        <w:t xml:space="preserve">My service is also down in east Texas 50 miles east of Austin. It's</w:t>
      </w:r>
      <w:r>
        <w:t xml:space="preserve"> </w:t>
      </w:r>
      <w:r>
        <w:t xml:space="preserve">been out since the ice storm Wednes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b89086c5-8ba0-11ed-91c4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a4f1d451-fe18-11ea-866f-040140774501#da397405-a394-11ed-9a0b-83aad5f5c937" TargetMode="External" /><Relationship Type="http://schemas.openxmlformats.org/officeDocument/2006/relationships/hyperlink" Id="rId20" Target="https://my.remarkbox.com/b89086c5-8ba0-11ed-91c4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a4f1d451-fe18-11ea-866f-040140774501#da397405-a394-11ed-9a0b-83aad5f5c937" TargetMode="External" /><Relationship Type="http://schemas.openxmlformats.org/officeDocument/2006/relationships/hyperlink" Id="rId20" Target="https://my.remarkbox.com/b89086c5-8ba0-11ed-91c4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89086c5</dc:title>
  <dc:creator/>
  <cp:keywords/>
  <dcterms:created xsi:type="dcterms:W3CDTF">2026-04-27T22:33:27Z</dcterms:created>
  <dcterms:modified xsi:type="dcterms:W3CDTF">2026-04-27T22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